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d5501ee61acc05fc060caa1cec86591022ddc"/>
    <w:p>
      <w:pPr>
        <w:pStyle w:val="Heading2"/>
      </w:pPr>
      <w:r>
        <w:t xml:space="preserve">Unit 3 Lesson 4: Grupos iguales de fracciones no unitarias</w:t>
      </w:r>
    </w:p>
    <w:bookmarkEnd w:id="20"/>
    <w:bookmarkStart w:id="25" w:name="wu-observa-y-pregúntate-tercios-warm-up"/>
    <w:p>
      <w:pPr>
        <w:pStyle w:val="Heading3"/>
      </w:pPr>
      <w:r>
        <w:t xml:space="preserve">WU Observa y pregúntate: Terci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623.28756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arros-de-mermelada"/>
    <w:p>
      <w:pPr>
        <w:pStyle w:val="Heading3"/>
      </w:pPr>
      <w:r>
        <w:t xml:space="preserve">1 Tarros de mermelad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llena 5 tarros pequeños con mermeladas caseras para compartir con sus amigos. A cada tarro le caben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mermelada. En total, ¿cuántas tazas de mermelada hay en los tarros? Explica o muestra tu razonamiento.</w:t>
      </w:r>
    </w:p>
    <w:p>
      <w:pPr>
        <w:pStyle w:val="BodyText"/>
      </w:pPr>
      <w:r>
        <w:drawing>
          <wp:inline>
            <wp:extent cx="5943600" cy="3162478"/>
            <wp:effectExtent b="0" l="0" r="0" t="0"/>
            <wp:docPr descr="3 jars of red jam" title="" id="27" name="Picture"/>
            <a:graphic>
              <a:graphicData uri="http://schemas.openxmlformats.org/drawingml/2006/picture">
                <pic:pic>
                  <pic:nvPicPr>
                    <pic:cNvPr descr="/app/tmp/embedder-1671063623.344682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te queda tiempo: A Helena le sobra un poco de mermelada. Ella toma otros 2 tarros grandes y pon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 tazas de mermelada en cada uno. En total, ¿cuántas tazas de mermelada hay en esos dos tarros?</w:t>
      </w:r>
    </w:p>
    <w:bookmarkEnd w:id="29"/>
    <w:bookmarkEnd w:id="30"/>
    <w:bookmarkStart w:id="45" w:name="cómo-multiplicamos"/>
    <w:p>
      <w:pPr>
        <w:pStyle w:val="Heading3"/>
      </w:pPr>
      <w:r>
        <w:t xml:space="preserve">2 ¿Cómo multiplicamo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te diagrama represent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3 part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3623.41239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Muestra cómo podrías usar o ajustar el diagrama para representar 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n tu diagrama, ¿cuál es el valor de las partes sombreadas?</w:t>
      </w:r>
    </w:p>
    <w:p>
      <w:pPr>
        <w:numPr>
          <w:ilvl w:val="0"/>
          <w:numId w:val="1001"/>
        </w:numPr>
        <w:pStyle w:val="Compact"/>
      </w:pPr>
      <w:r>
        <w:t xml:space="preserve">Este diagrama representa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5 part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3623.48310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Muestra cómo usarías o ajustarías el diagrama para representar 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n tu diagrama, ¿cuál es el valor de las partes sombreadas?</w:t>
      </w:r>
    </w:p>
    <w:p>
      <w:pPr>
        <w:numPr>
          <w:ilvl w:val="0"/>
          <w:numId w:val="1001"/>
        </w:numPr>
      </w:pPr>
      <w:r>
        <w:t xml:space="preserve">Encuentra el valor de cada expresión. Si te ayuda, dibuja un diagrama. Prepárate para explicar tu razonamiento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Mai dice que para multiplicar cualquier fracción por un número entero, ella multiplica el número entero por el numerador de la fracción y deja el mismo denominador. ¿Estás de acuerdo con Mai? Explica tu razonamiento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0058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3623.54395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4Z</dcterms:created>
  <dcterms:modified xsi:type="dcterms:W3CDTF">2022-12-15T0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M3RLVzTha+cXMNjWCulZzd5U7jiicm91yZLFeOcNuJR3Id2fu2S3uV0BPcBIL9pTWcyPcAej1y1nxcI4Fzhg==</vt:lpwstr>
  </property>
</Properties>
</file>